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1B3F" w:rsidRDefault="00EC625A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3</w:t>
      </w:r>
    </w:p>
    <w:p w:rsidR="000A1B3F" w:rsidRPr="00BE697E" w:rsidRDefault="00EC625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MPETITORS LIST FORM 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0A359D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01</w:t>
      </w:r>
      <w:bookmarkStart w:id="0" w:name="_GoBack"/>
      <w:bookmarkEnd w:id="0"/>
      <w:r w:rsidR="006A3421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/06/2024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BC0AC2" w:rsidRDefault="00BC0AC2" w:rsidP="00BC0AC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Please complete this form and send it to CMAS HQ and Organising Committee by e-mail: </w:t>
      </w:r>
      <w:hyperlink r:id="rId7" w:history="1">
        <w:r w:rsidR="00BB6B85" w:rsidRPr="006847BE">
          <w:rPr>
            <w:rStyle w:val="-"/>
            <w:rFonts w:cstheme="minorHAnsi"/>
            <w:sz w:val="24"/>
            <w:szCs w:val="24"/>
          </w:rPr>
          <w:t>wcfsbgd2024@gmail.com</w:t>
        </w:r>
      </w:hyperlink>
    </w:p>
    <w:tbl>
      <w:tblPr>
        <w:tblStyle w:val="a7"/>
        <w:tblW w:w="1115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/>
      </w:tblPr>
      <w:tblGrid>
        <w:gridCol w:w="535"/>
        <w:gridCol w:w="1258"/>
        <w:gridCol w:w="980"/>
        <w:gridCol w:w="905"/>
        <w:gridCol w:w="1245"/>
        <w:gridCol w:w="1310"/>
        <w:gridCol w:w="400"/>
        <w:gridCol w:w="1960"/>
        <w:gridCol w:w="470"/>
        <w:gridCol w:w="440"/>
        <w:gridCol w:w="440"/>
        <w:gridCol w:w="490"/>
        <w:gridCol w:w="722"/>
      </w:tblGrid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: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907"/>
        </w:trPr>
        <w:tc>
          <w:tcPr>
            <w:tcW w:w="535" w:type="dxa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2238" w:type="dxa"/>
            <w:gridSpan w:val="2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50" w:type="dxa"/>
            <w:gridSpan w:val="2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AME</w:t>
            </w:r>
          </w:p>
        </w:tc>
        <w:tc>
          <w:tcPr>
            <w:tcW w:w="1710" w:type="dxa"/>
            <w:gridSpan w:val="2"/>
            <w:tcBorders>
              <w:right w:val="single" w:sz="4" w:space="0" w:color="auto"/>
            </w:tcBorders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hlete, Trainer, Delegation Chief, Doctor, Judge, Other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470" w:type="dxa"/>
            <w:tcBorders>
              <w:left w:val="single" w:sz="4" w:space="0" w:color="auto"/>
            </w:tcBorders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senior</w:t>
            </w:r>
          </w:p>
        </w:tc>
        <w:tc>
          <w:tcPr>
            <w:tcW w:w="44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Junior</w:t>
            </w:r>
          </w:p>
        </w:tc>
        <w:tc>
          <w:tcPr>
            <w:tcW w:w="44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emale senior </w:t>
            </w:r>
          </w:p>
        </w:tc>
        <w:tc>
          <w:tcPr>
            <w:tcW w:w="49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male junior</w:t>
            </w:r>
          </w:p>
        </w:tc>
        <w:tc>
          <w:tcPr>
            <w:tcW w:w="722" w:type="dxa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room</w:t>
            </w: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0A1B3F" w:rsidRDefault="000A1B3F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</w:rPr>
      </w:pPr>
    </w:p>
    <w:tbl>
      <w:tblPr>
        <w:tblStyle w:val="a7"/>
        <w:tblW w:w="0" w:type="auto"/>
        <w:tblLook w:val="04A0"/>
      </w:tblPr>
      <w:tblGrid>
        <w:gridCol w:w="2205"/>
        <w:gridCol w:w="424"/>
        <w:gridCol w:w="1258"/>
        <w:gridCol w:w="2207"/>
        <w:gridCol w:w="471"/>
        <w:gridCol w:w="1056"/>
        <w:gridCol w:w="559"/>
        <w:gridCol w:w="2621"/>
        <w:gridCol w:w="125"/>
      </w:tblGrid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82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82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454"/>
        </w:trPr>
        <w:tc>
          <w:tcPr>
            <w:tcW w:w="3465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7" w:type="dxa"/>
            <w:gridSpan w:val="4"/>
            <w:shd w:val="clear" w:color="auto" w:fill="C6F7FE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</w:trPr>
        <w:tc>
          <w:tcPr>
            <w:tcW w:w="346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27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1247"/>
        </w:trPr>
        <w:tc>
          <w:tcPr>
            <w:tcW w:w="3465" w:type="dxa"/>
            <w:gridSpan w:val="2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7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A1B3F" w:rsidRDefault="000A1B3F" w:rsidP="000132A6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sectPr w:rsidR="000A1B3F" w:rsidSect="00131FCB">
      <w:headerReference w:type="default" r:id="rId8"/>
      <w:pgSz w:w="12240" w:h="15840"/>
      <w:pgMar w:top="851" w:right="624" w:bottom="680" w:left="680" w:header="42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75B13" w:rsidRDefault="00075B13">
      <w:pPr>
        <w:spacing w:line="240" w:lineRule="auto"/>
      </w:pPr>
      <w:r>
        <w:separator/>
      </w:r>
    </w:p>
  </w:endnote>
  <w:endnote w:type="continuationSeparator" w:id="0">
    <w:p w:rsidR="00075B13" w:rsidRDefault="00075B13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75B13" w:rsidRDefault="00075B13">
      <w:pPr>
        <w:spacing w:after="0"/>
      </w:pPr>
      <w:r>
        <w:separator/>
      </w:r>
    </w:p>
  </w:footnote>
  <w:footnote w:type="continuationSeparator" w:id="0">
    <w:p w:rsidR="00075B13" w:rsidRDefault="00075B13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0A5B8D" w:rsidTr="000A5B8D">
      <w:trPr>
        <w:jc w:val="center"/>
      </w:trPr>
      <w:tc>
        <w:tcPr>
          <w:tcW w:w="2520" w:type="dxa"/>
          <w:vAlign w:val="center"/>
          <w:hideMark/>
        </w:tcPr>
        <w:p w:rsidR="000A5B8D" w:rsidRDefault="000A5B8D" w:rsidP="000A5B8D">
          <w:pPr>
            <w:pStyle w:val="a5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64291244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4291244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BA3923" w:rsidRPr="00820F8A" w:rsidRDefault="00BA3923" w:rsidP="00BA3923">
          <w:pPr>
            <w:pStyle w:val="aa"/>
            <w:jc w:val="center"/>
            <w:rPr>
              <w:b/>
            </w:rPr>
          </w:pPr>
          <w:bookmarkStart w:id="2" w:name="_Hlk28492800"/>
          <w:r w:rsidRPr="00820F8A">
            <w:rPr>
              <w:b/>
            </w:rPr>
            <w:t xml:space="preserve">CMAS </w:t>
          </w:r>
          <w:r>
            <w:rPr>
              <w:b/>
            </w:rPr>
            <w:t>23</w:t>
          </w:r>
          <w:r w:rsidRPr="00820F8A">
            <w:rPr>
              <w:b/>
              <w:vertAlign w:val="superscript"/>
            </w:rPr>
            <w:t>rd</w:t>
          </w:r>
          <w:r>
            <w:rPr>
              <w:b/>
            </w:rPr>
            <w:t xml:space="preserve"> </w:t>
          </w:r>
          <w:r w:rsidRPr="00820F8A">
            <w:rPr>
              <w:b/>
            </w:rPr>
            <w:t xml:space="preserve"> WORLD CHAMPIONSHIPS FINSWIMMING INDOOR</w:t>
          </w:r>
        </w:p>
        <w:p w:rsidR="00BA3923" w:rsidRPr="00820F8A" w:rsidRDefault="00BA3923" w:rsidP="00BA3923">
          <w:pPr>
            <w:pStyle w:val="aa"/>
            <w:jc w:val="center"/>
            <w:rPr>
              <w:b/>
            </w:rPr>
          </w:pPr>
          <w:r>
            <w:rPr>
              <w:b/>
            </w:rPr>
            <w:t>10</w:t>
          </w:r>
          <w:r w:rsidRPr="00820F8A">
            <w:rPr>
              <w:b/>
            </w:rPr>
            <w:t>-1</w:t>
          </w:r>
          <w:r>
            <w:rPr>
              <w:b/>
            </w:rPr>
            <w:t>7</w:t>
          </w:r>
          <w:r w:rsidRPr="00820F8A">
            <w:rPr>
              <w:b/>
            </w:rPr>
            <w:t>/07/2024</w:t>
          </w:r>
        </w:p>
        <w:p w:rsidR="000A5B8D" w:rsidRDefault="00BA3923" w:rsidP="00BA3923">
          <w:pPr>
            <w:pStyle w:val="a5"/>
            <w:jc w:val="center"/>
            <w:rPr>
              <w:b/>
              <w:bCs/>
              <w:highlight w:val="yellow"/>
            </w:rPr>
          </w:pPr>
          <w:r w:rsidRPr="00820F8A">
            <w:rPr>
              <w:b/>
            </w:rPr>
            <w:t>Belgrade - Serbia</w:t>
          </w:r>
          <w:bookmarkEnd w:id="2"/>
        </w:p>
      </w:tc>
      <w:tc>
        <w:tcPr>
          <w:tcW w:w="2466" w:type="dxa"/>
          <w:vAlign w:val="center"/>
          <w:hideMark/>
        </w:tcPr>
        <w:p w:rsidR="000A5B8D" w:rsidRDefault="00BA3923" w:rsidP="000A5B8D">
          <w:pPr>
            <w:pStyle w:val="a5"/>
            <w:jc w:val="center"/>
          </w:pPr>
          <w:r w:rsidRPr="00BA3923">
            <w:rPr>
              <w:noProof/>
              <w:highlight w:val="yellow"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5445</wp:posOffset>
                </wp:positionH>
                <wp:positionV relativeFrom="paragraph">
                  <wp:posOffset>-105410</wp:posOffset>
                </wp:positionV>
                <wp:extent cx="1592580" cy="1097915"/>
                <wp:effectExtent l="0" t="0" r="7620" b="6985"/>
                <wp:wrapNone/>
                <wp:docPr id="2" name="Εικόνα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92580" cy="109791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bookmarkEnd w:id="1"/>
    </w:tr>
  </w:tbl>
  <w:p w:rsidR="00131FCB" w:rsidRDefault="00131FCB">
    <w:pPr>
      <w:pStyle w:val="a5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YwMTY2NzEztDC3MDZX0lEKTi0uzszPAykwqQUAG5YNTywAAAA="/>
    <w:docVar w:name="commondata" w:val="eyJoZGlkIjoiYmEzNzE5YzZiODg4ZmIwNTg5ODMyMmNkOGJjMWJhYTgifQ=="/>
  </w:docVars>
  <w:rsids>
    <w:rsidRoot w:val="001C28FF"/>
    <w:rsid w:val="00000E61"/>
    <w:rsid w:val="000132A6"/>
    <w:rsid w:val="00075B13"/>
    <w:rsid w:val="000A1B3F"/>
    <w:rsid w:val="000A2D54"/>
    <w:rsid w:val="000A359D"/>
    <w:rsid w:val="000A5B8D"/>
    <w:rsid w:val="000A64A9"/>
    <w:rsid w:val="000F22A4"/>
    <w:rsid w:val="00131FCB"/>
    <w:rsid w:val="00162137"/>
    <w:rsid w:val="00165592"/>
    <w:rsid w:val="00172B8B"/>
    <w:rsid w:val="00182157"/>
    <w:rsid w:val="001C28FF"/>
    <w:rsid w:val="001C33F6"/>
    <w:rsid w:val="00271759"/>
    <w:rsid w:val="002801BB"/>
    <w:rsid w:val="00285B1E"/>
    <w:rsid w:val="002A0B3C"/>
    <w:rsid w:val="002B65AE"/>
    <w:rsid w:val="002C4636"/>
    <w:rsid w:val="00311D50"/>
    <w:rsid w:val="00317112"/>
    <w:rsid w:val="003B0CE6"/>
    <w:rsid w:val="00400DDF"/>
    <w:rsid w:val="004259A2"/>
    <w:rsid w:val="00427039"/>
    <w:rsid w:val="00434112"/>
    <w:rsid w:val="00444C72"/>
    <w:rsid w:val="004A29AF"/>
    <w:rsid w:val="004D50CF"/>
    <w:rsid w:val="004F68FA"/>
    <w:rsid w:val="00524558"/>
    <w:rsid w:val="00541415"/>
    <w:rsid w:val="005631D1"/>
    <w:rsid w:val="005C1C5D"/>
    <w:rsid w:val="005E6288"/>
    <w:rsid w:val="00604F14"/>
    <w:rsid w:val="006415A6"/>
    <w:rsid w:val="00692E9B"/>
    <w:rsid w:val="006A3421"/>
    <w:rsid w:val="006D55DB"/>
    <w:rsid w:val="006E5D78"/>
    <w:rsid w:val="00713A65"/>
    <w:rsid w:val="00722DA0"/>
    <w:rsid w:val="00771F19"/>
    <w:rsid w:val="00805943"/>
    <w:rsid w:val="00903C67"/>
    <w:rsid w:val="00914FAD"/>
    <w:rsid w:val="009172E7"/>
    <w:rsid w:val="00955060"/>
    <w:rsid w:val="00964D04"/>
    <w:rsid w:val="00974FAA"/>
    <w:rsid w:val="00981113"/>
    <w:rsid w:val="00983AE0"/>
    <w:rsid w:val="00996028"/>
    <w:rsid w:val="00997645"/>
    <w:rsid w:val="009C6866"/>
    <w:rsid w:val="009F5545"/>
    <w:rsid w:val="00A076B0"/>
    <w:rsid w:val="00A34136"/>
    <w:rsid w:val="00A41713"/>
    <w:rsid w:val="00A86934"/>
    <w:rsid w:val="00A86F25"/>
    <w:rsid w:val="00AB5853"/>
    <w:rsid w:val="00AE0C85"/>
    <w:rsid w:val="00B02B27"/>
    <w:rsid w:val="00B05B3D"/>
    <w:rsid w:val="00B62624"/>
    <w:rsid w:val="00B654BC"/>
    <w:rsid w:val="00B7405B"/>
    <w:rsid w:val="00BA3923"/>
    <w:rsid w:val="00BB6B85"/>
    <w:rsid w:val="00BC0AC2"/>
    <w:rsid w:val="00BE22DD"/>
    <w:rsid w:val="00BE697E"/>
    <w:rsid w:val="00C64985"/>
    <w:rsid w:val="00C92A30"/>
    <w:rsid w:val="00CA04F6"/>
    <w:rsid w:val="00CE49D5"/>
    <w:rsid w:val="00D2216A"/>
    <w:rsid w:val="00D24114"/>
    <w:rsid w:val="00D30D7C"/>
    <w:rsid w:val="00DB571E"/>
    <w:rsid w:val="00DD1425"/>
    <w:rsid w:val="00DD7C7D"/>
    <w:rsid w:val="00DE0BA2"/>
    <w:rsid w:val="00DF43FA"/>
    <w:rsid w:val="00E21402"/>
    <w:rsid w:val="00E27735"/>
    <w:rsid w:val="00E62224"/>
    <w:rsid w:val="00E75A57"/>
    <w:rsid w:val="00EC625A"/>
    <w:rsid w:val="00ED0E67"/>
    <w:rsid w:val="00EE50A3"/>
    <w:rsid w:val="00EF2561"/>
    <w:rsid w:val="00F36698"/>
    <w:rsid w:val="00F56F47"/>
    <w:rsid w:val="00F823E1"/>
    <w:rsid w:val="00F9362D"/>
    <w:rsid w:val="21C0018E"/>
    <w:rsid w:val="768759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0E6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D0E6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4">
    <w:name w:val="footer"/>
    <w:basedOn w:val="a"/>
    <w:link w:val="Char0"/>
    <w:uiPriority w:val="99"/>
    <w:unhideWhenUsed/>
    <w:qFormat/>
    <w:rsid w:val="00ED0E67"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rsid w:val="00ED0E67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note text"/>
    <w:basedOn w:val="a"/>
    <w:link w:val="Char2"/>
    <w:uiPriority w:val="99"/>
    <w:semiHidden/>
    <w:unhideWhenUsed/>
    <w:qFormat/>
    <w:rsid w:val="00ED0E6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7">
    <w:name w:val="Table Grid"/>
    <w:basedOn w:val="a1"/>
    <w:uiPriority w:val="39"/>
    <w:qFormat/>
    <w:rsid w:val="00ED0E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qFormat/>
    <w:rsid w:val="00ED0E67"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qFormat/>
    <w:rsid w:val="00ED0E67"/>
    <w:rPr>
      <w:vertAlign w:val="superscript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ED0E67"/>
    <w:rPr>
      <w:rFonts w:ascii="Tahoma" w:hAnsi="Tahoma" w:cs="Tahoma"/>
      <w:sz w:val="16"/>
      <w:szCs w:val="16"/>
    </w:rPr>
  </w:style>
  <w:style w:type="character" w:customStyle="1" w:styleId="Char1">
    <w:name w:val="Κεφαλίδα Char"/>
    <w:basedOn w:val="a0"/>
    <w:link w:val="a5"/>
    <w:uiPriority w:val="99"/>
    <w:qFormat/>
    <w:rsid w:val="00ED0E67"/>
  </w:style>
  <w:style w:type="character" w:customStyle="1" w:styleId="Char0">
    <w:name w:val="Υποσέλιδο Char"/>
    <w:basedOn w:val="a0"/>
    <w:link w:val="a4"/>
    <w:uiPriority w:val="99"/>
    <w:rsid w:val="00ED0E67"/>
  </w:style>
  <w:style w:type="paragraph" w:styleId="a9">
    <w:name w:val="List Paragraph"/>
    <w:basedOn w:val="a"/>
    <w:uiPriority w:val="34"/>
    <w:qFormat/>
    <w:rsid w:val="00ED0E67"/>
    <w:pPr>
      <w:ind w:left="720"/>
      <w:contextualSpacing/>
    </w:pPr>
  </w:style>
  <w:style w:type="character" w:customStyle="1" w:styleId="Char2">
    <w:name w:val="Κείμενο υποσημείωσης Char"/>
    <w:basedOn w:val="a0"/>
    <w:link w:val="a6"/>
    <w:uiPriority w:val="99"/>
    <w:semiHidden/>
    <w:rsid w:val="00ED0E67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ED0E67"/>
    <w:rPr>
      <w:color w:val="605E5C"/>
      <w:shd w:val="clear" w:color="auto" w:fill="E1DFDD"/>
    </w:rPr>
  </w:style>
  <w:style w:type="paragraph" w:styleId="aa">
    <w:name w:val="No Spacing"/>
    <w:uiPriority w:val="1"/>
    <w:qFormat/>
    <w:rsid w:val="00BA3923"/>
    <w:rPr>
      <w:rFonts w:ascii="Cambria" w:eastAsia="MS Mincho" w:hAnsi="Cambria" w:cs="Cordia New"/>
      <w:sz w:val="22"/>
      <w:szCs w:val="22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wcfsbgd2024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AEFDF9-01D2-4499-911A-C9DEC03E14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4</Words>
  <Characters>672</Characters>
  <Application>Microsoft Office Word</Application>
  <DocSecurity>0</DocSecurity>
  <Lines>5</Lines>
  <Paragraphs>1</Paragraphs>
  <ScaleCrop>false</ScaleCrop>
  <Company>Hewlett-Packard</Company>
  <LinksUpToDate>false</LinksUpToDate>
  <CharactersWithSpaces>7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user</cp:lastModifiedBy>
  <cp:revision>13</cp:revision>
  <dcterms:created xsi:type="dcterms:W3CDTF">2023-08-12T08:15:00Z</dcterms:created>
  <dcterms:modified xsi:type="dcterms:W3CDTF">2024-03-28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E8B8EA231F2431C87B65FF266341477_12</vt:lpwstr>
  </property>
</Properties>
</file>